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AF1428" w14:textId="77777777" w:rsidR="00150D9B" w:rsidRPr="00C25789" w:rsidRDefault="00150D9B" w:rsidP="00150D9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5789">
        <w:rPr>
          <w:rFonts w:ascii="Times New Roman" w:hAnsi="Times New Roman" w:cs="Times New Roman"/>
          <w:b/>
          <w:bCs/>
          <w:sz w:val="24"/>
          <w:szCs w:val="24"/>
        </w:rPr>
        <w:t>3.6.3: Number of extension and outreach programs conducted by the institution including those through NSS/NCC/Red cross/YRC during the last five years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58E8A76B" w:rsidR="004029C9" w:rsidRP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3.6.3_NC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2FF6AE9D" w:rsidR="004029C9" w:rsidRP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01633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43A90D99" w:rsid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3.6.3_NSS.pdf</w:t>
            </w:r>
          </w:p>
        </w:tc>
        <w:tc>
          <w:tcPr>
            <w:tcW w:w="6469" w:type="dxa"/>
          </w:tcPr>
          <w:p w14:paraId="72A64FF8" w14:textId="29BF510A" w:rsidR="004029C9" w:rsidRP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http://mmmut.ac.in/NAAC/MMMUTNAAC2_150821101633.pdf</w:t>
            </w: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7D84FAAA" w:rsid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3.6.3_Sports.pdf</w:t>
            </w:r>
          </w:p>
        </w:tc>
        <w:tc>
          <w:tcPr>
            <w:tcW w:w="6469" w:type="dxa"/>
          </w:tcPr>
          <w:p w14:paraId="6A872915" w14:textId="66B7710D" w:rsidR="004029C9" w:rsidRP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http://mmmut.ac.in/NAAC/MMMUTNAAC3_150821101633.pdf</w:t>
            </w: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260A51F1" w:rsid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3.6.3_Technical and other.pdf</w:t>
            </w:r>
          </w:p>
        </w:tc>
        <w:tc>
          <w:tcPr>
            <w:tcW w:w="6469" w:type="dxa"/>
          </w:tcPr>
          <w:p w14:paraId="3C97958E" w14:textId="39237E44" w:rsidR="004029C9" w:rsidRPr="004029C9" w:rsidRDefault="001031C7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1C7">
              <w:rPr>
                <w:rFonts w:ascii="Times New Roman" w:hAnsi="Times New Roman" w:cs="Times New Roman"/>
                <w:sz w:val="24"/>
                <w:szCs w:val="24"/>
              </w:rPr>
              <w:t>http://mmmut.ac.in/NAAC/MMMUTNAAC4_150821101633.pdf</w:t>
            </w: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MawFALZvWO8tAAAA"/>
  </w:docVars>
  <w:rsids>
    <w:rsidRoot w:val="00310373"/>
    <w:rsid w:val="00030681"/>
    <w:rsid w:val="000516A4"/>
    <w:rsid w:val="000B703D"/>
    <w:rsid w:val="000E6B15"/>
    <w:rsid w:val="001031C7"/>
    <w:rsid w:val="00150D9B"/>
    <w:rsid w:val="00175818"/>
    <w:rsid w:val="0018681B"/>
    <w:rsid w:val="001978D3"/>
    <w:rsid w:val="001A2E36"/>
    <w:rsid w:val="00270783"/>
    <w:rsid w:val="002A2CDA"/>
    <w:rsid w:val="00310373"/>
    <w:rsid w:val="00326EE0"/>
    <w:rsid w:val="00335F5A"/>
    <w:rsid w:val="00351B6B"/>
    <w:rsid w:val="004029C9"/>
    <w:rsid w:val="00497872"/>
    <w:rsid w:val="005A559C"/>
    <w:rsid w:val="005D6DA7"/>
    <w:rsid w:val="005E2C61"/>
    <w:rsid w:val="005F55A1"/>
    <w:rsid w:val="006A615D"/>
    <w:rsid w:val="0071671F"/>
    <w:rsid w:val="007E7B74"/>
    <w:rsid w:val="007F22FB"/>
    <w:rsid w:val="008648F9"/>
    <w:rsid w:val="008B20C5"/>
    <w:rsid w:val="008C459F"/>
    <w:rsid w:val="00910971"/>
    <w:rsid w:val="009175D4"/>
    <w:rsid w:val="0095161C"/>
    <w:rsid w:val="009619BB"/>
    <w:rsid w:val="00981115"/>
    <w:rsid w:val="009F55DB"/>
    <w:rsid w:val="00A66E13"/>
    <w:rsid w:val="00B121D2"/>
    <w:rsid w:val="00B8597D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162EF"/>
    <w:rsid w:val="00E20274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8</cp:revision>
  <dcterms:created xsi:type="dcterms:W3CDTF">2021-08-04T11:51:00Z</dcterms:created>
  <dcterms:modified xsi:type="dcterms:W3CDTF">2021-08-15T16:58:00Z</dcterms:modified>
</cp:coreProperties>
</file>